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EB354" w14:textId="671FF193" w:rsidR="00F94361" w:rsidRPr="00D639A3" w:rsidRDefault="00F94361" w:rsidP="004F33C0">
      <w:pPr>
        <w:widowControl/>
        <w:spacing w:line="360" w:lineRule="auto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D639A3">
        <w:rPr>
          <w:rFonts w:ascii="Times New Roman" w:hAnsi="Times New Roman" w:cs="Times New Roman"/>
          <w:b/>
          <w:bCs/>
          <w:color w:val="000000"/>
          <w:sz w:val="24"/>
          <w:szCs w:val="24"/>
        </w:rPr>
        <w:t>Supplementary Materials</w:t>
      </w:r>
    </w:p>
    <w:p w14:paraId="4F8370A3" w14:textId="77777777" w:rsidR="00F94361" w:rsidRDefault="00F94361" w:rsidP="004F33C0">
      <w:pPr>
        <w:widowControl/>
        <w:spacing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</w:p>
    <w:p w14:paraId="26221804" w14:textId="7B38ED26" w:rsidR="00F94361" w:rsidRPr="00D639A3" w:rsidRDefault="004F33C0" w:rsidP="004F33C0">
      <w:pPr>
        <w:widowControl/>
        <w:spacing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D639A3">
        <w:rPr>
          <w:rFonts w:ascii="Times New Roman" w:hAnsi="Times New Roman" w:cs="Times New Roman"/>
          <w:color w:val="000000"/>
          <w:sz w:val="24"/>
          <w:szCs w:val="24"/>
        </w:rPr>
        <w:t>All contents of the supplementary material</w:t>
      </w:r>
      <w:r w:rsidR="00F9627D" w:rsidRPr="00D639A3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 are in this document. This document contains all the parameter settings for our </w:t>
      </w:r>
      <w:r w:rsidR="00167B12" w:rsidRPr="00D639A3">
        <w:rPr>
          <w:rFonts w:ascii="Times New Roman" w:hAnsi="Times New Roman" w:cs="Times New Roman"/>
          <w:color w:val="000000"/>
          <w:sz w:val="24"/>
          <w:szCs w:val="24"/>
        </w:rPr>
        <w:t>machine</w:t>
      </w:r>
      <w:r w:rsidR="00B2501A" w:rsidRPr="00D639A3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167B12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learning </w:t>
      </w:r>
      <w:r w:rsidRPr="00D639A3">
        <w:rPr>
          <w:rFonts w:ascii="Times New Roman" w:hAnsi="Times New Roman" w:cs="Times New Roman"/>
          <w:color w:val="000000"/>
          <w:sz w:val="24"/>
          <w:szCs w:val="24"/>
        </w:rPr>
        <w:t>model</w:t>
      </w:r>
      <w:r w:rsidR="00CB54A0" w:rsidRPr="00D639A3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D639A3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67B12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94361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Parameter settings link is </w:t>
      </w:r>
      <w:r w:rsidR="00F94361" w:rsidRPr="00D639A3">
        <w:rPr>
          <w:rFonts w:ascii="Times New Roman" w:hAnsi="Times New Roman" w:cs="Times New Roman"/>
          <w:color w:val="000000"/>
          <w:sz w:val="24"/>
          <w:szCs w:val="24"/>
        </w:rPr>
        <w:t>(</w:t>
      </w:r>
      <w:hyperlink r:id="rId6" w:history="1">
        <w:r w:rsidR="00F94361" w:rsidRPr="00D639A3">
          <w:rPr>
            <w:rStyle w:val="Hyperlink"/>
            <w:rFonts w:ascii="Times New Roman" w:hAnsi="Times New Roman" w:cs="Times New Roman"/>
            <w:sz w:val="24"/>
            <w:szCs w:val="24"/>
          </w:rPr>
          <w:t>https://share.streamlit.io/liuwencaincu/prostate-cancer/main/prostate.py</w:t>
        </w:r>
      </w:hyperlink>
      <w:r w:rsidR="00F94361" w:rsidRPr="00D639A3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F94361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F94361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The risk of BM from </w:t>
      </w:r>
      <w:proofErr w:type="spellStart"/>
      <w:r w:rsidR="00F94361" w:rsidRPr="00D639A3">
        <w:rPr>
          <w:rFonts w:ascii="Times New Roman" w:hAnsi="Times New Roman" w:cs="Times New Roman"/>
          <w:color w:val="000000"/>
          <w:sz w:val="24"/>
          <w:szCs w:val="24"/>
        </w:rPr>
        <w:t>PCa</w:t>
      </w:r>
      <w:proofErr w:type="spellEnd"/>
      <w:r w:rsidR="00F94361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 could be easily predicted by simply setting the variables in the sidebar of the web page</w:t>
      </w:r>
      <w:r w:rsidR="00F94361" w:rsidRPr="00D639A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172DA76" w14:textId="77777777" w:rsidR="00F94361" w:rsidRPr="00D639A3" w:rsidRDefault="00F94361" w:rsidP="004F33C0">
      <w:pPr>
        <w:widowControl/>
        <w:spacing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</w:p>
    <w:p w14:paraId="48904E26" w14:textId="6E16C964" w:rsidR="00C54EA7" w:rsidRPr="00D639A3" w:rsidRDefault="00167B12" w:rsidP="004F33C0">
      <w:pPr>
        <w:widowControl/>
        <w:spacing w:line="36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Readers can </w:t>
      </w:r>
      <w:r w:rsidR="00F94361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also </w:t>
      </w:r>
      <w:r w:rsidRPr="00D639A3">
        <w:rPr>
          <w:rFonts w:ascii="Times New Roman" w:hAnsi="Times New Roman" w:cs="Times New Roman"/>
          <w:color w:val="000000"/>
          <w:sz w:val="24"/>
          <w:szCs w:val="24"/>
        </w:rPr>
        <w:t>use these</w:t>
      </w:r>
      <w:r w:rsidR="004C6CF2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 detailed</w:t>
      </w:r>
      <w:r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 parameter settings to reproduce our model with </w:t>
      </w:r>
      <w:r w:rsidRPr="00D639A3">
        <w:rPr>
          <w:rFonts w:ascii="Times New Roman" w:hAnsi="Times New Roman" w:cs="Times New Roman"/>
          <w:i/>
          <w:iCs/>
          <w:color w:val="000000"/>
          <w:sz w:val="24"/>
          <w:szCs w:val="24"/>
        </w:rPr>
        <w:t>Python software</w:t>
      </w:r>
      <w:r w:rsidRPr="00D639A3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4F33C0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4F33C0" w:rsidRPr="00D639A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="004F33C0" w:rsidRPr="00D639A3">
        <w:rPr>
          <w:rFonts w:ascii="Times New Roman" w:hAnsi="Times New Roman" w:cs="Times New Roman"/>
          <w:i/>
          <w:iCs/>
          <w:color w:val="000000"/>
          <w:sz w:val="24"/>
          <w:szCs w:val="24"/>
        </w:rPr>
        <w:t>XGB.pickle</w:t>
      </w:r>
      <w:proofErr w:type="spellEnd"/>
      <w:r w:rsidR="004F33C0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 file and </w:t>
      </w:r>
      <w:r w:rsidR="004F33C0" w:rsidRPr="00D639A3">
        <w:rPr>
          <w:rFonts w:ascii="Times New Roman" w:hAnsi="Times New Roman" w:cs="Times New Roman"/>
          <w:i/>
          <w:iCs/>
          <w:color w:val="000000"/>
          <w:sz w:val="24"/>
          <w:szCs w:val="24"/>
        </w:rPr>
        <w:t>model_parameter_settings.txt</w:t>
      </w:r>
      <w:r w:rsidR="004F33C0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 can also be downloaded from the following publicly available </w:t>
      </w:r>
      <w:proofErr w:type="spellStart"/>
      <w:r w:rsidR="004F33C0" w:rsidRPr="00D639A3">
        <w:rPr>
          <w:rFonts w:ascii="Times New Roman" w:hAnsi="Times New Roman" w:cs="Times New Roman"/>
          <w:color w:val="000000"/>
          <w:sz w:val="24"/>
          <w:szCs w:val="24"/>
        </w:rPr>
        <w:t>github</w:t>
      </w:r>
      <w:proofErr w:type="spellEnd"/>
      <w:r w:rsidR="004F33C0" w:rsidRPr="00D639A3">
        <w:rPr>
          <w:rFonts w:ascii="Times New Roman" w:hAnsi="Times New Roman" w:cs="Times New Roman"/>
          <w:color w:val="000000"/>
          <w:sz w:val="24"/>
          <w:szCs w:val="24"/>
        </w:rPr>
        <w:t xml:space="preserve"> repositories. ( </w:t>
      </w:r>
      <w:hyperlink r:id="rId7" w:history="1">
        <w:r w:rsidR="00C54EA7" w:rsidRPr="00D639A3">
          <w:rPr>
            <w:rStyle w:val="Hyperlink"/>
            <w:rFonts w:ascii="Times New Roman" w:hAnsi="Times New Roman" w:cs="Times New Roman"/>
            <w:color w:val="000000"/>
            <w:sz w:val="24"/>
            <w:szCs w:val="24"/>
          </w:rPr>
          <w:t>https://github.com/liuwencaincu/prostate_file</w:t>
        </w:r>
      </w:hyperlink>
      <w:r w:rsidR="00C54EA7" w:rsidRPr="00D639A3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289B3C6E" w14:textId="77777777" w:rsidR="00E16383" w:rsidRPr="00D639A3" w:rsidRDefault="00E16383">
      <w:pPr>
        <w:widowControl/>
        <w:jc w:val="left"/>
        <w:rPr>
          <w:rFonts w:ascii="Times New Roman" w:hAnsi="Times New Roman" w:cs="Times New Roman"/>
          <w:color w:val="000000"/>
          <w:sz w:val="24"/>
          <w:szCs w:val="24"/>
        </w:rPr>
      </w:pPr>
    </w:p>
    <w:p w14:paraId="42ADDB64" w14:textId="51CFB68E" w:rsidR="004F33C0" w:rsidRPr="00D639A3" w:rsidRDefault="004F33C0">
      <w:pPr>
        <w:widowControl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D639A3"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7C856F83" w14:textId="7CA2D0B8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lastRenderedPageBreak/>
        <w:t>DT</w:t>
      </w:r>
    </w:p>
    <w:p w14:paraId="2613E595" w14:textId="77777777" w:rsidR="00225B80" w:rsidRPr="000501E3" w:rsidRDefault="00225B80" w:rsidP="00225B80">
      <w:pPr>
        <w:rPr>
          <w:color w:val="000000"/>
        </w:rPr>
      </w:pPr>
      <w:proofErr w:type="spellStart"/>
      <w:proofErr w:type="gramStart"/>
      <w:r w:rsidRPr="000501E3">
        <w:rPr>
          <w:color w:val="000000"/>
        </w:rPr>
        <w:t>DecisionTreeClassifier</w:t>
      </w:r>
      <w:proofErr w:type="spellEnd"/>
      <w:r w:rsidRPr="000501E3">
        <w:rPr>
          <w:color w:val="000000"/>
        </w:rPr>
        <w:t>(</w:t>
      </w:r>
      <w:proofErr w:type="gramEnd"/>
    </w:p>
    <w:p w14:paraId="645B5BAB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*,</w:t>
      </w:r>
    </w:p>
    <w:p w14:paraId="1FD8A77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criterion='entropy',</w:t>
      </w:r>
    </w:p>
    <w:p w14:paraId="559D0267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splitter='best',</w:t>
      </w:r>
    </w:p>
    <w:p w14:paraId="03720D87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depth</w:t>
      </w:r>
      <w:proofErr w:type="spellEnd"/>
      <w:r w:rsidRPr="000501E3">
        <w:rPr>
          <w:color w:val="000000"/>
        </w:rPr>
        <w:t>=5,</w:t>
      </w:r>
    </w:p>
    <w:p w14:paraId="497D9AEE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samples_split</w:t>
      </w:r>
      <w:proofErr w:type="spellEnd"/>
      <w:r w:rsidRPr="000501E3">
        <w:rPr>
          <w:color w:val="000000"/>
        </w:rPr>
        <w:t>=2,</w:t>
      </w:r>
    </w:p>
    <w:p w14:paraId="72AD80B6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samples_leaf</w:t>
      </w:r>
      <w:proofErr w:type="spellEnd"/>
      <w:r w:rsidRPr="000501E3">
        <w:rPr>
          <w:color w:val="000000"/>
        </w:rPr>
        <w:t>=1,</w:t>
      </w:r>
    </w:p>
    <w:p w14:paraId="052FC7AC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weight_fraction_leaf</w:t>
      </w:r>
      <w:proofErr w:type="spellEnd"/>
      <w:r w:rsidRPr="000501E3">
        <w:rPr>
          <w:color w:val="000000"/>
        </w:rPr>
        <w:t>=0.0,</w:t>
      </w:r>
    </w:p>
    <w:p w14:paraId="150BC736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features</w:t>
      </w:r>
      <w:proofErr w:type="spellEnd"/>
      <w:r w:rsidRPr="000501E3">
        <w:rPr>
          <w:color w:val="000000"/>
        </w:rPr>
        <w:t>='log2',</w:t>
      </w:r>
    </w:p>
    <w:p w14:paraId="7FE61F28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random_state</w:t>
      </w:r>
      <w:proofErr w:type="spellEnd"/>
      <w:r w:rsidRPr="000501E3">
        <w:rPr>
          <w:color w:val="000000"/>
        </w:rPr>
        <w:t>=None,</w:t>
      </w:r>
    </w:p>
    <w:p w14:paraId="3A4638BE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leaf_nodes</w:t>
      </w:r>
      <w:proofErr w:type="spellEnd"/>
      <w:r w:rsidRPr="000501E3">
        <w:rPr>
          <w:color w:val="000000"/>
        </w:rPr>
        <w:t>=None,</w:t>
      </w:r>
    </w:p>
    <w:p w14:paraId="32FBAA90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impurity_decrease</w:t>
      </w:r>
      <w:proofErr w:type="spellEnd"/>
      <w:r w:rsidRPr="000501E3">
        <w:rPr>
          <w:color w:val="000000"/>
        </w:rPr>
        <w:t>=0.0,</w:t>
      </w:r>
    </w:p>
    <w:p w14:paraId="7BCB3279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impurity_split</w:t>
      </w:r>
      <w:proofErr w:type="spellEnd"/>
      <w:r w:rsidRPr="000501E3">
        <w:rPr>
          <w:color w:val="000000"/>
        </w:rPr>
        <w:t>=None,</w:t>
      </w:r>
    </w:p>
    <w:p w14:paraId="3D5C35D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class_weight</w:t>
      </w:r>
      <w:proofErr w:type="spellEnd"/>
      <w:r w:rsidRPr="000501E3">
        <w:rPr>
          <w:color w:val="000000"/>
        </w:rPr>
        <w:t>=None,</w:t>
      </w:r>
    </w:p>
    <w:p w14:paraId="1589F92F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ccp_alpha</w:t>
      </w:r>
      <w:proofErr w:type="spellEnd"/>
      <w:r w:rsidRPr="000501E3">
        <w:rPr>
          <w:color w:val="000000"/>
        </w:rPr>
        <w:t>=0.0,</w:t>
      </w:r>
    </w:p>
    <w:p w14:paraId="69293A84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)</w:t>
      </w:r>
    </w:p>
    <w:p w14:paraId="6DB6CDDD" w14:textId="38260D9F" w:rsidR="00225B80" w:rsidRPr="000501E3" w:rsidRDefault="004C6CF2" w:rsidP="00225B80">
      <w:pPr>
        <w:rPr>
          <w:i/>
          <w:iCs/>
          <w:color w:val="000000"/>
        </w:rPr>
      </w:pPr>
      <w:r w:rsidRPr="000501E3">
        <w:rPr>
          <w:rFonts w:hint="eastAsia"/>
          <w:i/>
          <w:iCs/>
          <w:color w:val="000000"/>
        </w:rPr>
        <w:t>#</w:t>
      </w:r>
      <w:r w:rsidRPr="000501E3">
        <w:rPr>
          <w:i/>
          <w:iCs/>
          <w:color w:val="000000"/>
        </w:rPr>
        <w:t xml:space="preserve"> Each line in parentheses represents a specific mathematical parameter setting for the model</w:t>
      </w:r>
      <w:r w:rsidRPr="000501E3">
        <w:rPr>
          <w:rFonts w:hint="eastAsia"/>
          <w:i/>
          <w:iCs/>
          <w:color w:val="000000"/>
        </w:rPr>
        <w:t>.</w:t>
      </w:r>
    </w:p>
    <w:p w14:paraId="1904976A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 </w:t>
      </w:r>
    </w:p>
    <w:p w14:paraId="2292D131" w14:textId="77777777" w:rsidR="00225B80" w:rsidRPr="000501E3" w:rsidRDefault="00225B80">
      <w:pPr>
        <w:widowControl/>
        <w:jc w:val="left"/>
        <w:rPr>
          <w:color w:val="000000"/>
        </w:rPr>
      </w:pPr>
      <w:r w:rsidRPr="000501E3">
        <w:rPr>
          <w:color w:val="000000"/>
        </w:rPr>
        <w:br w:type="page"/>
      </w:r>
    </w:p>
    <w:p w14:paraId="6031885C" w14:textId="3E1E1184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lastRenderedPageBreak/>
        <w:t>LR</w:t>
      </w:r>
    </w:p>
    <w:p w14:paraId="67491CDE" w14:textId="77777777" w:rsidR="00225B80" w:rsidRPr="000501E3" w:rsidRDefault="00225B80" w:rsidP="00225B80">
      <w:pPr>
        <w:rPr>
          <w:color w:val="000000"/>
        </w:rPr>
      </w:pPr>
      <w:proofErr w:type="spellStart"/>
      <w:proofErr w:type="gramStart"/>
      <w:r w:rsidRPr="000501E3">
        <w:rPr>
          <w:color w:val="000000"/>
        </w:rPr>
        <w:t>LogisticRegression</w:t>
      </w:r>
      <w:proofErr w:type="spellEnd"/>
      <w:r w:rsidRPr="000501E3">
        <w:rPr>
          <w:color w:val="000000"/>
        </w:rPr>
        <w:t>(</w:t>
      </w:r>
      <w:proofErr w:type="gramEnd"/>
    </w:p>
    <w:p w14:paraId="7AE55C9E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penalty='l2',</w:t>
      </w:r>
    </w:p>
    <w:p w14:paraId="4C1F0FC9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*,</w:t>
      </w:r>
    </w:p>
    <w:p w14:paraId="5EAD6B8F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dual=False,</w:t>
      </w:r>
    </w:p>
    <w:p w14:paraId="3E04291D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tol</w:t>
      </w:r>
      <w:proofErr w:type="spellEnd"/>
      <w:r w:rsidRPr="000501E3">
        <w:rPr>
          <w:color w:val="000000"/>
        </w:rPr>
        <w:t>=0.0001,</w:t>
      </w:r>
    </w:p>
    <w:p w14:paraId="40AA010C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C=1.0,</w:t>
      </w:r>
    </w:p>
    <w:p w14:paraId="54F6F616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fit_intercept</w:t>
      </w:r>
      <w:proofErr w:type="spellEnd"/>
      <w:r w:rsidRPr="000501E3">
        <w:rPr>
          <w:color w:val="000000"/>
        </w:rPr>
        <w:t>=True,</w:t>
      </w:r>
    </w:p>
    <w:p w14:paraId="214B83D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intercept_scaling</w:t>
      </w:r>
      <w:proofErr w:type="spellEnd"/>
      <w:r w:rsidRPr="000501E3">
        <w:rPr>
          <w:color w:val="000000"/>
        </w:rPr>
        <w:t>=1,</w:t>
      </w:r>
    </w:p>
    <w:p w14:paraId="690D540C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class_weight</w:t>
      </w:r>
      <w:proofErr w:type="spellEnd"/>
      <w:r w:rsidRPr="000501E3">
        <w:rPr>
          <w:color w:val="000000"/>
        </w:rPr>
        <w:t>=None,</w:t>
      </w:r>
    </w:p>
    <w:p w14:paraId="3F5E501D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random_state</w:t>
      </w:r>
      <w:proofErr w:type="spellEnd"/>
      <w:r w:rsidRPr="000501E3">
        <w:rPr>
          <w:color w:val="000000"/>
        </w:rPr>
        <w:t>=None,</w:t>
      </w:r>
    </w:p>
    <w:p w14:paraId="203436C3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solver='</w:t>
      </w:r>
      <w:proofErr w:type="spellStart"/>
      <w:r w:rsidRPr="000501E3">
        <w:rPr>
          <w:color w:val="000000"/>
        </w:rPr>
        <w:t>liblinear</w:t>
      </w:r>
      <w:proofErr w:type="spellEnd"/>
      <w:r w:rsidRPr="000501E3">
        <w:rPr>
          <w:color w:val="000000"/>
        </w:rPr>
        <w:t>',</w:t>
      </w:r>
    </w:p>
    <w:p w14:paraId="0E25A299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iter</w:t>
      </w:r>
      <w:proofErr w:type="spellEnd"/>
      <w:r w:rsidRPr="000501E3">
        <w:rPr>
          <w:color w:val="000000"/>
        </w:rPr>
        <w:t>=100,</w:t>
      </w:r>
    </w:p>
    <w:p w14:paraId="54DB6D32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ulti_class</w:t>
      </w:r>
      <w:proofErr w:type="spellEnd"/>
      <w:r w:rsidRPr="000501E3">
        <w:rPr>
          <w:color w:val="000000"/>
        </w:rPr>
        <w:t>='auto',</w:t>
      </w:r>
    </w:p>
    <w:p w14:paraId="00F8F80D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verbose=0,</w:t>
      </w:r>
    </w:p>
    <w:p w14:paraId="6A50B8E0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warm_start</w:t>
      </w:r>
      <w:proofErr w:type="spellEnd"/>
      <w:r w:rsidRPr="000501E3">
        <w:rPr>
          <w:color w:val="000000"/>
        </w:rPr>
        <w:t>=False,</w:t>
      </w:r>
    </w:p>
    <w:p w14:paraId="35D16562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n_jobs</w:t>
      </w:r>
      <w:proofErr w:type="spellEnd"/>
      <w:r w:rsidRPr="000501E3">
        <w:rPr>
          <w:color w:val="000000"/>
        </w:rPr>
        <w:t>=None,</w:t>
      </w:r>
    </w:p>
    <w:p w14:paraId="3D2B372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l1_ratio=None,</w:t>
      </w:r>
    </w:p>
    <w:p w14:paraId="3DEF586A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)</w:t>
      </w:r>
    </w:p>
    <w:p w14:paraId="221FA969" w14:textId="77777777" w:rsidR="00225B80" w:rsidRPr="000501E3" w:rsidRDefault="00225B80" w:rsidP="00225B80">
      <w:pPr>
        <w:rPr>
          <w:color w:val="000000"/>
        </w:rPr>
      </w:pPr>
    </w:p>
    <w:p w14:paraId="33B2DEE3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 </w:t>
      </w:r>
    </w:p>
    <w:p w14:paraId="670705C2" w14:textId="77777777" w:rsidR="00225B80" w:rsidRPr="000501E3" w:rsidRDefault="00225B80">
      <w:pPr>
        <w:widowControl/>
        <w:jc w:val="left"/>
        <w:rPr>
          <w:color w:val="000000"/>
        </w:rPr>
      </w:pPr>
      <w:r w:rsidRPr="000501E3">
        <w:rPr>
          <w:color w:val="000000"/>
        </w:rPr>
        <w:br w:type="page"/>
      </w:r>
    </w:p>
    <w:p w14:paraId="701D77B7" w14:textId="75700F4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lastRenderedPageBreak/>
        <w:t>MLP</w:t>
      </w:r>
    </w:p>
    <w:p w14:paraId="35868BBC" w14:textId="77777777" w:rsidR="00225B80" w:rsidRPr="000501E3" w:rsidRDefault="00225B80" w:rsidP="00225B80">
      <w:pPr>
        <w:rPr>
          <w:color w:val="000000"/>
        </w:rPr>
      </w:pPr>
      <w:proofErr w:type="spellStart"/>
      <w:proofErr w:type="gramStart"/>
      <w:r w:rsidRPr="000501E3">
        <w:rPr>
          <w:color w:val="000000"/>
        </w:rPr>
        <w:t>MLPClassifier</w:t>
      </w:r>
      <w:proofErr w:type="spellEnd"/>
      <w:r w:rsidRPr="000501E3">
        <w:rPr>
          <w:color w:val="000000"/>
        </w:rPr>
        <w:t>(</w:t>
      </w:r>
      <w:proofErr w:type="gramEnd"/>
    </w:p>
    <w:p w14:paraId="05AB86A3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hidden_layer_sizes</w:t>
      </w:r>
      <w:proofErr w:type="spellEnd"/>
      <w:proofErr w:type="gramStart"/>
      <w:r w:rsidRPr="000501E3">
        <w:rPr>
          <w:color w:val="000000"/>
        </w:rPr>
        <w:t>=(</w:t>
      </w:r>
      <w:proofErr w:type="gramEnd"/>
      <w:r w:rsidRPr="000501E3">
        <w:rPr>
          <w:color w:val="000000"/>
        </w:rPr>
        <w:t>100,),</w:t>
      </w:r>
    </w:p>
    <w:p w14:paraId="2058DECD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activation='</w:t>
      </w:r>
      <w:proofErr w:type="spellStart"/>
      <w:r w:rsidRPr="000501E3">
        <w:rPr>
          <w:color w:val="000000"/>
        </w:rPr>
        <w:t>relu</w:t>
      </w:r>
      <w:proofErr w:type="spellEnd"/>
      <w:r w:rsidRPr="000501E3">
        <w:rPr>
          <w:color w:val="000000"/>
        </w:rPr>
        <w:t>',</w:t>
      </w:r>
    </w:p>
    <w:p w14:paraId="0C68322C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*,</w:t>
      </w:r>
    </w:p>
    <w:p w14:paraId="14597158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solver='</w:t>
      </w:r>
      <w:proofErr w:type="spellStart"/>
      <w:r w:rsidRPr="000501E3">
        <w:rPr>
          <w:color w:val="000000"/>
        </w:rPr>
        <w:t>lbfgs</w:t>
      </w:r>
      <w:proofErr w:type="spellEnd"/>
      <w:r w:rsidRPr="000501E3">
        <w:rPr>
          <w:color w:val="000000"/>
        </w:rPr>
        <w:t>',</w:t>
      </w:r>
    </w:p>
    <w:p w14:paraId="465DE8A7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alpha=0.0001,</w:t>
      </w:r>
    </w:p>
    <w:p w14:paraId="1BB3248A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batch_size</w:t>
      </w:r>
      <w:proofErr w:type="spellEnd"/>
      <w:r w:rsidRPr="000501E3">
        <w:rPr>
          <w:color w:val="000000"/>
        </w:rPr>
        <w:t>='auto',</w:t>
      </w:r>
    </w:p>
    <w:p w14:paraId="428D7BC1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learning_rate</w:t>
      </w:r>
      <w:proofErr w:type="spellEnd"/>
      <w:r w:rsidRPr="000501E3">
        <w:rPr>
          <w:color w:val="000000"/>
        </w:rPr>
        <w:t>='constant',</w:t>
      </w:r>
    </w:p>
    <w:p w14:paraId="48D168BD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learning_rate_init</w:t>
      </w:r>
      <w:proofErr w:type="spellEnd"/>
      <w:r w:rsidRPr="000501E3">
        <w:rPr>
          <w:color w:val="000000"/>
        </w:rPr>
        <w:t>=0.001,</w:t>
      </w:r>
    </w:p>
    <w:p w14:paraId="24ABFB6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power_t</w:t>
      </w:r>
      <w:proofErr w:type="spellEnd"/>
      <w:r w:rsidRPr="000501E3">
        <w:rPr>
          <w:color w:val="000000"/>
        </w:rPr>
        <w:t>=0.5,</w:t>
      </w:r>
    </w:p>
    <w:p w14:paraId="74D8184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iter</w:t>
      </w:r>
      <w:proofErr w:type="spellEnd"/>
      <w:r w:rsidRPr="000501E3">
        <w:rPr>
          <w:color w:val="000000"/>
        </w:rPr>
        <w:t>=200,</w:t>
      </w:r>
    </w:p>
    <w:p w14:paraId="21281351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shuffle=True,</w:t>
      </w:r>
    </w:p>
    <w:p w14:paraId="1979D4D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random_state</w:t>
      </w:r>
      <w:proofErr w:type="spellEnd"/>
      <w:r w:rsidRPr="000501E3">
        <w:rPr>
          <w:color w:val="000000"/>
        </w:rPr>
        <w:t>=None,</w:t>
      </w:r>
    </w:p>
    <w:p w14:paraId="71E6B103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tol</w:t>
      </w:r>
      <w:proofErr w:type="spellEnd"/>
      <w:r w:rsidRPr="000501E3">
        <w:rPr>
          <w:color w:val="000000"/>
        </w:rPr>
        <w:t>=0.0001,</w:t>
      </w:r>
    </w:p>
    <w:p w14:paraId="3A21C4CA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verbose=False,</w:t>
      </w:r>
    </w:p>
    <w:p w14:paraId="3C87473C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warm_start</w:t>
      </w:r>
      <w:proofErr w:type="spellEnd"/>
      <w:r w:rsidRPr="000501E3">
        <w:rPr>
          <w:color w:val="000000"/>
        </w:rPr>
        <w:t>=False,</w:t>
      </w:r>
    </w:p>
    <w:p w14:paraId="2CC49813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momentum=0.9,</w:t>
      </w:r>
    </w:p>
    <w:p w14:paraId="0D0ACB20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nesterovs_momentum</w:t>
      </w:r>
      <w:proofErr w:type="spellEnd"/>
      <w:r w:rsidRPr="000501E3">
        <w:rPr>
          <w:color w:val="000000"/>
        </w:rPr>
        <w:t>=True,</w:t>
      </w:r>
    </w:p>
    <w:p w14:paraId="721F434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early_stopping</w:t>
      </w:r>
      <w:proofErr w:type="spellEnd"/>
      <w:r w:rsidRPr="000501E3">
        <w:rPr>
          <w:color w:val="000000"/>
        </w:rPr>
        <w:t>=False,</w:t>
      </w:r>
    </w:p>
    <w:p w14:paraId="34649432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validation_fraction</w:t>
      </w:r>
      <w:proofErr w:type="spellEnd"/>
      <w:r w:rsidRPr="000501E3">
        <w:rPr>
          <w:color w:val="000000"/>
        </w:rPr>
        <w:t>=0.1,</w:t>
      </w:r>
    </w:p>
    <w:p w14:paraId="11960BD2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beta_1=0.9,</w:t>
      </w:r>
    </w:p>
    <w:p w14:paraId="44503FF8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beta_2=0.999,</w:t>
      </w:r>
    </w:p>
    <w:p w14:paraId="55B2EE46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epsilon=1e-08,</w:t>
      </w:r>
    </w:p>
    <w:p w14:paraId="4C6BE3D2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n_iter_no_change</w:t>
      </w:r>
      <w:proofErr w:type="spellEnd"/>
      <w:r w:rsidRPr="000501E3">
        <w:rPr>
          <w:color w:val="000000"/>
        </w:rPr>
        <w:t>=10,</w:t>
      </w:r>
    </w:p>
    <w:p w14:paraId="620FDACF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fun</w:t>
      </w:r>
      <w:proofErr w:type="spellEnd"/>
      <w:r w:rsidRPr="000501E3">
        <w:rPr>
          <w:color w:val="000000"/>
        </w:rPr>
        <w:t>=15000,</w:t>
      </w:r>
    </w:p>
    <w:p w14:paraId="154A2A24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)</w:t>
      </w:r>
    </w:p>
    <w:p w14:paraId="593F72FB" w14:textId="77777777" w:rsidR="00225B80" w:rsidRPr="000501E3" w:rsidRDefault="00225B80" w:rsidP="00225B80">
      <w:pPr>
        <w:rPr>
          <w:color w:val="000000"/>
        </w:rPr>
      </w:pPr>
    </w:p>
    <w:p w14:paraId="722AE118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 </w:t>
      </w:r>
    </w:p>
    <w:p w14:paraId="06609B1C" w14:textId="77777777" w:rsidR="00225B80" w:rsidRPr="000501E3" w:rsidRDefault="00225B80">
      <w:pPr>
        <w:widowControl/>
        <w:jc w:val="left"/>
        <w:rPr>
          <w:color w:val="000000"/>
        </w:rPr>
      </w:pPr>
      <w:r w:rsidRPr="000501E3">
        <w:rPr>
          <w:color w:val="000000"/>
        </w:rPr>
        <w:br w:type="page"/>
      </w:r>
    </w:p>
    <w:p w14:paraId="720A54B8" w14:textId="1374E422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lastRenderedPageBreak/>
        <w:t>NBC</w:t>
      </w:r>
    </w:p>
    <w:p w14:paraId="48DC5A9D" w14:textId="77777777" w:rsidR="009363B5" w:rsidRPr="000501E3" w:rsidRDefault="00225B80" w:rsidP="00225B80">
      <w:pPr>
        <w:rPr>
          <w:color w:val="000000"/>
        </w:rPr>
      </w:pPr>
      <w:proofErr w:type="spellStart"/>
      <w:proofErr w:type="gramStart"/>
      <w:r w:rsidRPr="000501E3">
        <w:rPr>
          <w:color w:val="000000"/>
        </w:rPr>
        <w:t>GaussianNB</w:t>
      </w:r>
      <w:proofErr w:type="spellEnd"/>
      <w:r w:rsidRPr="000501E3">
        <w:rPr>
          <w:color w:val="000000"/>
        </w:rPr>
        <w:t>(</w:t>
      </w:r>
      <w:proofErr w:type="gramEnd"/>
    </w:p>
    <w:p w14:paraId="03C4AC13" w14:textId="77777777" w:rsidR="009363B5" w:rsidRPr="000501E3" w:rsidRDefault="009363B5" w:rsidP="00225B80">
      <w:pPr>
        <w:rPr>
          <w:color w:val="000000"/>
        </w:rPr>
      </w:pPr>
      <w:r w:rsidRPr="000501E3">
        <w:rPr>
          <w:color w:val="000000"/>
        </w:rPr>
        <w:tab/>
      </w:r>
      <w:r w:rsidR="00225B80" w:rsidRPr="000501E3">
        <w:rPr>
          <w:color w:val="000000"/>
        </w:rPr>
        <w:t>*,</w:t>
      </w:r>
    </w:p>
    <w:p w14:paraId="1161128E" w14:textId="3B661D9C" w:rsidR="00225B80" w:rsidRPr="000501E3" w:rsidRDefault="009363B5" w:rsidP="00225B80">
      <w:pPr>
        <w:rPr>
          <w:color w:val="000000"/>
        </w:rPr>
      </w:pPr>
      <w:r w:rsidRPr="000501E3">
        <w:rPr>
          <w:color w:val="000000"/>
        </w:rPr>
        <w:tab/>
      </w:r>
      <w:r w:rsidR="00225B80" w:rsidRPr="000501E3">
        <w:rPr>
          <w:color w:val="000000"/>
        </w:rPr>
        <w:t xml:space="preserve">priors=None, </w:t>
      </w:r>
    </w:p>
    <w:p w14:paraId="541180DD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var_smoothing</w:t>
      </w:r>
      <w:proofErr w:type="spellEnd"/>
      <w:r w:rsidRPr="000501E3">
        <w:rPr>
          <w:color w:val="000000"/>
        </w:rPr>
        <w:t>=1e-05</w:t>
      </w:r>
    </w:p>
    <w:p w14:paraId="3E898FBA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)</w:t>
      </w:r>
    </w:p>
    <w:p w14:paraId="3E5BAC8F" w14:textId="77777777" w:rsidR="00225B80" w:rsidRPr="000501E3" w:rsidRDefault="00225B80" w:rsidP="00225B80">
      <w:pPr>
        <w:rPr>
          <w:color w:val="000000"/>
        </w:rPr>
      </w:pPr>
    </w:p>
    <w:p w14:paraId="5DF7C98E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 </w:t>
      </w:r>
    </w:p>
    <w:p w14:paraId="6D897F36" w14:textId="77777777" w:rsidR="00225B80" w:rsidRPr="000501E3" w:rsidRDefault="00225B80">
      <w:pPr>
        <w:widowControl/>
        <w:jc w:val="left"/>
        <w:rPr>
          <w:color w:val="000000"/>
        </w:rPr>
      </w:pPr>
      <w:r w:rsidRPr="000501E3">
        <w:rPr>
          <w:color w:val="000000"/>
        </w:rPr>
        <w:br w:type="page"/>
      </w:r>
    </w:p>
    <w:p w14:paraId="05FC441A" w14:textId="432B41D6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lastRenderedPageBreak/>
        <w:t>RF</w:t>
      </w:r>
    </w:p>
    <w:p w14:paraId="39CD420F" w14:textId="77777777" w:rsidR="00225B80" w:rsidRPr="000501E3" w:rsidRDefault="00225B80" w:rsidP="00225B80">
      <w:pPr>
        <w:rPr>
          <w:color w:val="000000"/>
        </w:rPr>
      </w:pPr>
      <w:proofErr w:type="spellStart"/>
      <w:proofErr w:type="gramStart"/>
      <w:r w:rsidRPr="000501E3">
        <w:rPr>
          <w:color w:val="000000"/>
        </w:rPr>
        <w:t>sklearn.ensemble</w:t>
      </w:r>
      <w:proofErr w:type="gramEnd"/>
      <w:r w:rsidRPr="000501E3">
        <w:rPr>
          <w:color w:val="000000"/>
        </w:rPr>
        <w:t>.RandomForestClassifier</w:t>
      </w:r>
      <w:proofErr w:type="spellEnd"/>
      <w:r w:rsidRPr="000501E3">
        <w:rPr>
          <w:color w:val="000000"/>
        </w:rPr>
        <w:t>(</w:t>
      </w:r>
    </w:p>
    <w:p w14:paraId="126BFE29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n_estimators</w:t>
      </w:r>
      <w:proofErr w:type="spellEnd"/>
      <w:r w:rsidRPr="000501E3">
        <w:rPr>
          <w:color w:val="000000"/>
        </w:rPr>
        <w:t>=21,</w:t>
      </w:r>
    </w:p>
    <w:p w14:paraId="54023406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*,</w:t>
      </w:r>
    </w:p>
    <w:p w14:paraId="7392AECE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criterion='entropy',</w:t>
      </w:r>
    </w:p>
    <w:p w14:paraId="5D4912DD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depth</w:t>
      </w:r>
      <w:proofErr w:type="spellEnd"/>
      <w:r w:rsidRPr="000501E3">
        <w:rPr>
          <w:color w:val="000000"/>
        </w:rPr>
        <w:t>=5,</w:t>
      </w:r>
    </w:p>
    <w:p w14:paraId="57659634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samples_split</w:t>
      </w:r>
      <w:proofErr w:type="spellEnd"/>
      <w:r w:rsidRPr="000501E3">
        <w:rPr>
          <w:color w:val="000000"/>
        </w:rPr>
        <w:t>=2,</w:t>
      </w:r>
    </w:p>
    <w:p w14:paraId="6F4034A3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samples_leaf</w:t>
      </w:r>
      <w:proofErr w:type="spellEnd"/>
      <w:r w:rsidRPr="000501E3">
        <w:rPr>
          <w:color w:val="000000"/>
        </w:rPr>
        <w:t>=1,</w:t>
      </w:r>
    </w:p>
    <w:p w14:paraId="0D3032B3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weight_fraction_leaf</w:t>
      </w:r>
      <w:proofErr w:type="spellEnd"/>
      <w:r w:rsidRPr="000501E3">
        <w:rPr>
          <w:color w:val="000000"/>
        </w:rPr>
        <w:t>=0.0,</w:t>
      </w:r>
    </w:p>
    <w:p w14:paraId="0D15BCA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features</w:t>
      </w:r>
      <w:proofErr w:type="spellEnd"/>
      <w:r w:rsidRPr="000501E3">
        <w:rPr>
          <w:color w:val="000000"/>
        </w:rPr>
        <w:t>='auto',</w:t>
      </w:r>
    </w:p>
    <w:p w14:paraId="15F2C196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leaf_nodes</w:t>
      </w:r>
      <w:proofErr w:type="spellEnd"/>
      <w:r w:rsidRPr="000501E3">
        <w:rPr>
          <w:color w:val="000000"/>
        </w:rPr>
        <w:t>=None,</w:t>
      </w:r>
    </w:p>
    <w:p w14:paraId="1CF96173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impurity_decrease</w:t>
      </w:r>
      <w:proofErr w:type="spellEnd"/>
      <w:r w:rsidRPr="000501E3">
        <w:rPr>
          <w:color w:val="000000"/>
        </w:rPr>
        <w:t>=0.0,</w:t>
      </w:r>
    </w:p>
    <w:p w14:paraId="261C36F8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impurity_split</w:t>
      </w:r>
      <w:proofErr w:type="spellEnd"/>
      <w:r w:rsidRPr="000501E3">
        <w:rPr>
          <w:color w:val="000000"/>
        </w:rPr>
        <w:t>=None,</w:t>
      </w:r>
    </w:p>
    <w:p w14:paraId="237598CB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bootstrap=True,</w:t>
      </w:r>
    </w:p>
    <w:p w14:paraId="71736F4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oob_score</w:t>
      </w:r>
      <w:proofErr w:type="spellEnd"/>
      <w:r w:rsidRPr="000501E3">
        <w:rPr>
          <w:color w:val="000000"/>
        </w:rPr>
        <w:t>=False,</w:t>
      </w:r>
    </w:p>
    <w:p w14:paraId="7480ADDD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n_jobs</w:t>
      </w:r>
      <w:proofErr w:type="spellEnd"/>
      <w:r w:rsidRPr="000501E3">
        <w:rPr>
          <w:color w:val="000000"/>
        </w:rPr>
        <w:t>=None,</w:t>
      </w:r>
    </w:p>
    <w:p w14:paraId="079AE49C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random_state</w:t>
      </w:r>
      <w:proofErr w:type="spellEnd"/>
      <w:r w:rsidRPr="000501E3">
        <w:rPr>
          <w:color w:val="000000"/>
        </w:rPr>
        <w:t>=None,</w:t>
      </w:r>
    </w:p>
    <w:p w14:paraId="5C40E8BF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verbose=0,</w:t>
      </w:r>
    </w:p>
    <w:p w14:paraId="412DCA71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warm_start</w:t>
      </w:r>
      <w:proofErr w:type="spellEnd"/>
      <w:r w:rsidRPr="000501E3">
        <w:rPr>
          <w:color w:val="000000"/>
        </w:rPr>
        <w:t>=False,</w:t>
      </w:r>
    </w:p>
    <w:p w14:paraId="14BC2FD7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class_weight</w:t>
      </w:r>
      <w:proofErr w:type="spellEnd"/>
      <w:r w:rsidRPr="000501E3">
        <w:rPr>
          <w:color w:val="000000"/>
        </w:rPr>
        <w:t>=None,</w:t>
      </w:r>
    </w:p>
    <w:p w14:paraId="1283F5F8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ccp_alpha</w:t>
      </w:r>
      <w:proofErr w:type="spellEnd"/>
      <w:r w:rsidRPr="000501E3">
        <w:rPr>
          <w:color w:val="000000"/>
        </w:rPr>
        <w:t>=0.0,</w:t>
      </w:r>
    </w:p>
    <w:p w14:paraId="6B7FDAAC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samples</w:t>
      </w:r>
      <w:proofErr w:type="spellEnd"/>
      <w:r w:rsidRPr="000501E3">
        <w:rPr>
          <w:color w:val="000000"/>
        </w:rPr>
        <w:t>=None,</w:t>
      </w:r>
    </w:p>
    <w:p w14:paraId="22F4DF70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)</w:t>
      </w:r>
    </w:p>
    <w:p w14:paraId="272C9558" w14:textId="77777777" w:rsidR="00225B80" w:rsidRPr="000501E3" w:rsidRDefault="00225B80" w:rsidP="00225B80">
      <w:pPr>
        <w:rPr>
          <w:color w:val="000000"/>
        </w:rPr>
      </w:pPr>
    </w:p>
    <w:p w14:paraId="746A19A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 </w:t>
      </w:r>
    </w:p>
    <w:p w14:paraId="5870169A" w14:textId="77777777" w:rsidR="00225B80" w:rsidRPr="000501E3" w:rsidRDefault="00225B80">
      <w:pPr>
        <w:widowControl/>
        <w:jc w:val="left"/>
        <w:rPr>
          <w:color w:val="000000"/>
        </w:rPr>
      </w:pPr>
      <w:r w:rsidRPr="000501E3">
        <w:rPr>
          <w:color w:val="000000"/>
        </w:rPr>
        <w:br w:type="page"/>
      </w:r>
    </w:p>
    <w:p w14:paraId="2566D67D" w14:textId="4EE23DF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lastRenderedPageBreak/>
        <w:t>XGB</w:t>
      </w:r>
    </w:p>
    <w:p w14:paraId="753F4383" w14:textId="77777777" w:rsidR="00225B80" w:rsidRPr="000501E3" w:rsidRDefault="00225B80" w:rsidP="00225B80">
      <w:pPr>
        <w:rPr>
          <w:color w:val="000000"/>
        </w:rPr>
      </w:pPr>
      <w:proofErr w:type="spellStart"/>
      <w:proofErr w:type="gramStart"/>
      <w:r w:rsidRPr="000501E3">
        <w:rPr>
          <w:color w:val="000000"/>
        </w:rPr>
        <w:t>XGBClassifier</w:t>
      </w:r>
      <w:proofErr w:type="spellEnd"/>
      <w:r w:rsidRPr="000501E3">
        <w:rPr>
          <w:color w:val="000000"/>
        </w:rPr>
        <w:t>(</w:t>
      </w:r>
      <w:proofErr w:type="gramEnd"/>
    </w:p>
    <w:p w14:paraId="170DEB1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base_score</w:t>
      </w:r>
      <w:proofErr w:type="spellEnd"/>
      <w:r w:rsidRPr="000501E3">
        <w:rPr>
          <w:color w:val="000000"/>
        </w:rPr>
        <w:t>=0.5,</w:t>
      </w:r>
    </w:p>
    <w:p w14:paraId="0C004D17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booster='</w:t>
      </w:r>
      <w:proofErr w:type="spellStart"/>
      <w:r w:rsidRPr="000501E3">
        <w:rPr>
          <w:color w:val="000000"/>
        </w:rPr>
        <w:t>gbtree</w:t>
      </w:r>
      <w:proofErr w:type="spellEnd"/>
      <w:r w:rsidRPr="000501E3">
        <w:rPr>
          <w:color w:val="000000"/>
        </w:rPr>
        <w:t>',</w:t>
      </w:r>
    </w:p>
    <w:p w14:paraId="029A1146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colsample_bylevel</w:t>
      </w:r>
      <w:proofErr w:type="spellEnd"/>
      <w:r w:rsidRPr="000501E3">
        <w:rPr>
          <w:color w:val="000000"/>
        </w:rPr>
        <w:t>=1,</w:t>
      </w:r>
    </w:p>
    <w:p w14:paraId="6B955A7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colsample_bynode</w:t>
      </w:r>
      <w:proofErr w:type="spellEnd"/>
      <w:r w:rsidRPr="000501E3">
        <w:rPr>
          <w:color w:val="000000"/>
        </w:rPr>
        <w:t>=1,</w:t>
      </w:r>
    </w:p>
    <w:p w14:paraId="5BBC24E7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colsample_bytree</w:t>
      </w:r>
      <w:proofErr w:type="spellEnd"/>
      <w:r w:rsidRPr="000501E3">
        <w:rPr>
          <w:color w:val="000000"/>
        </w:rPr>
        <w:t>=1,</w:t>
      </w:r>
    </w:p>
    <w:p w14:paraId="5BE0A023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gamma=0,</w:t>
      </w:r>
    </w:p>
    <w:p w14:paraId="536C3FF9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gpu_id</w:t>
      </w:r>
      <w:proofErr w:type="spellEnd"/>
      <w:r w:rsidRPr="000501E3">
        <w:rPr>
          <w:color w:val="000000"/>
        </w:rPr>
        <w:t>=-1,</w:t>
      </w:r>
    </w:p>
    <w:p w14:paraId="7ADF0474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importance_type</w:t>
      </w:r>
      <w:proofErr w:type="spellEnd"/>
      <w:r w:rsidRPr="000501E3">
        <w:rPr>
          <w:color w:val="000000"/>
        </w:rPr>
        <w:t>='gain',</w:t>
      </w:r>
    </w:p>
    <w:p w14:paraId="58BABD8A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interaction_constraints</w:t>
      </w:r>
      <w:proofErr w:type="spellEnd"/>
      <w:r w:rsidRPr="000501E3">
        <w:rPr>
          <w:color w:val="000000"/>
        </w:rPr>
        <w:t>='',</w:t>
      </w:r>
    </w:p>
    <w:p w14:paraId="0F064A73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learning_rate</w:t>
      </w:r>
      <w:proofErr w:type="spellEnd"/>
      <w:r w:rsidRPr="000501E3">
        <w:rPr>
          <w:color w:val="000000"/>
        </w:rPr>
        <w:t>=0.300000012,</w:t>
      </w:r>
    </w:p>
    <w:p w14:paraId="7F62E628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delta_step</w:t>
      </w:r>
      <w:proofErr w:type="spellEnd"/>
      <w:r w:rsidRPr="000501E3">
        <w:rPr>
          <w:color w:val="000000"/>
        </w:rPr>
        <w:t>=0,</w:t>
      </w:r>
    </w:p>
    <w:p w14:paraId="10247835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ax_depth</w:t>
      </w:r>
      <w:proofErr w:type="spellEnd"/>
      <w:r w:rsidRPr="000501E3">
        <w:rPr>
          <w:color w:val="000000"/>
        </w:rPr>
        <w:t>=3,</w:t>
      </w:r>
    </w:p>
    <w:p w14:paraId="62243D7A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in_child_weight</w:t>
      </w:r>
      <w:proofErr w:type="spellEnd"/>
      <w:r w:rsidRPr="000501E3">
        <w:rPr>
          <w:color w:val="000000"/>
        </w:rPr>
        <w:t>=1,</w:t>
      </w:r>
    </w:p>
    <w:p w14:paraId="23576250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missing=nan,</w:t>
      </w:r>
    </w:p>
    <w:p w14:paraId="6A636D9A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monotone_constraints</w:t>
      </w:r>
      <w:proofErr w:type="spellEnd"/>
      <w:r w:rsidRPr="000501E3">
        <w:rPr>
          <w:color w:val="000000"/>
        </w:rPr>
        <w:t>='()',</w:t>
      </w:r>
    </w:p>
    <w:p w14:paraId="0370A549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n_estimators</w:t>
      </w:r>
      <w:proofErr w:type="spellEnd"/>
      <w:r w:rsidRPr="000501E3">
        <w:rPr>
          <w:color w:val="000000"/>
        </w:rPr>
        <w:t>=34,</w:t>
      </w:r>
    </w:p>
    <w:p w14:paraId="13818A0F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n_jobs</w:t>
      </w:r>
      <w:proofErr w:type="spellEnd"/>
      <w:r w:rsidRPr="000501E3">
        <w:rPr>
          <w:color w:val="000000"/>
        </w:rPr>
        <w:t>=8,</w:t>
      </w:r>
    </w:p>
    <w:p w14:paraId="6B9A1F30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num_parallel_tree</w:t>
      </w:r>
      <w:proofErr w:type="spellEnd"/>
      <w:r w:rsidRPr="000501E3">
        <w:rPr>
          <w:color w:val="000000"/>
        </w:rPr>
        <w:t>=1,</w:t>
      </w:r>
    </w:p>
    <w:p w14:paraId="12AB680E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reg_alpha</w:t>
      </w:r>
      <w:proofErr w:type="spellEnd"/>
      <w:r w:rsidRPr="000501E3">
        <w:rPr>
          <w:color w:val="000000"/>
        </w:rPr>
        <w:t>=0,</w:t>
      </w:r>
    </w:p>
    <w:p w14:paraId="54C39F0D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reg_lambda</w:t>
      </w:r>
      <w:proofErr w:type="spellEnd"/>
      <w:r w:rsidRPr="000501E3">
        <w:rPr>
          <w:color w:val="000000"/>
        </w:rPr>
        <w:t>=1,</w:t>
      </w:r>
    </w:p>
    <w:p w14:paraId="6FB997E0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scale_pos_weight</w:t>
      </w:r>
      <w:proofErr w:type="spellEnd"/>
      <w:r w:rsidRPr="000501E3">
        <w:rPr>
          <w:color w:val="000000"/>
        </w:rPr>
        <w:t>=1,</w:t>
      </w:r>
    </w:p>
    <w:p w14:paraId="3E046AA1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subsample=1,</w:t>
      </w:r>
    </w:p>
    <w:p w14:paraId="4A7B7EE0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tree_method</w:t>
      </w:r>
      <w:proofErr w:type="spellEnd"/>
      <w:r w:rsidRPr="000501E3">
        <w:rPr>
          <w:color w:val="000000"/>
        </w:rPr>
        <w:t>='exact',</w:t>
      </w:r>
    </w:p>
    <w:p w14:paraId="7EBF2FC9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</w:t>
      </w:r>
      <w:proofErr w:type="spellStart"/>
      <w:r w:rsidRPr="000501E3">
        <w:rPr>
          <w:color w:val="000000"/>
        </w:rPr>
        <w:t>validate_parameters</w:t>
      </w:r>
      <w:proofErr w:type="spellEnd"/>
      <w:r w:rsidRPr="000501E3">
        <w:rPr>
          <w:color w:val="000000"/>
        </w:rPr>
        <w:t>=1,</w:t>
      </w:r>
    </w:p>
    <w:p w14:paraId="07993F1D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 xml:space="preserve">    verbosity=None</w:t>
      </w:r>
    </w:p>
    <w:p w14:paraId="1D16F036" w14:textId="77777777" w:rsidR="00225B80" w:rsidRPr="000501E3" w:rsidRDefault="00225B80" w:rsidP="00225B80">
      <w:pPr>
        <w:rPr>
          <w:color w:val="000000"/>
        </w:rPr>
      </w:pPr>
      <w:r w:rsidRPr="000501E3">
        <w:rPr>
          <w:color w:val="000000"/>
        </w:rPr>
        <w:t>)</w:t>
      </w:r>
    </w:p>
    <w:p w14:paraId="26381937" w14:textId="77777777" w:rsidR="00515759" w:rsidRPr="000501E3" w:rsidRDefault="00515759">
      <w:pPr>
        <w:rPr>
          <w:color w:val="000000"/>
        </w:rPr>
      </w:pPr>
    </w:p>
    <w:sectPr w:rsidR="00515759" w:rsidRPr="000501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E4E67" w14:textId="77777777" w:rsidR="0043528F" w:rsidRDefault="0043528F" w:rsidP="00225B80">
      <w:r>
        <w:separator/>
      </w:r>
    </w:p>
  </w:endnote>
  <w:endnote w:type="continuationSeparator" w:id="0">
    <w:p w14:paraId="535D395E" w14:textId="77777777" w:rsidR="0043528F" w:rsidRDefault="0043528F" w:rsidP="00225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B74AC" w14:textId="77777777" w:rsidR="0043528F" w:rsidRDefault="0043528F" w:rsidP="00225B80">
      <w:r>
        <w:separator/>
      </w:r>
    </w:p>
  </w:footnote>
  <w:footnote w:type="continuationSeparator" w:id="0">
    <w:p w14:paraId="717EC58B" w14:textId="77777777" w:rsidR="0043528F" w:rsidRDefault="0043528F" w:rsidP="00225B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Formatting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E1MLI0MDe0tDRQ0lEKTi0uzszPAykwqQUAuWIgzCwAAAA="/>
  </w:docVars>
  <w:rsids>
    <w:rsidRoot w:val="002B21A4"/>
    <w:rsid w:val="000501E3"/>
    <w:rsid w:val="00167B12"/>
    <w:rsid w:val="001D2B74"/>
    <w:rsid w:val="00225B80"/>
    <w:rsid w:val="00230AA5"/>
    <w:rsid w:val="0029083C"/>
    <w:rsid w:val="002B21A4"/>
    <w:rsid w:val="00353917"/>
    <w:rsid w:val="0043528F"/>
    <w:rsid w:val="00465E5B"/>
    <w:rsid w:val="004C6CF2"/>
    <w:rsid w:val="004F33C0"/>
    <w:rsid w:val="00515759"/>
    <w:rsid w:val="0053395B"/>
    <w:rsid w:val="00585151"/>
    <w:rsid w:val="009363B5"/>
    <w:rsid w:val="009D794B"/>
    <w:rsid w:val="00A81EBB"/>
    <w:rsid w:val="00B2501A"/>
    <w:rsid w:val="00BB4FBD"/>
    <w:rsid w:val="00BC4135"/>
    <w:rsid w:val="00C54EA7"/>
    <w:rsid w:val="00CB54A0"/>
    <w:rsid w:val="00D639A3"/>
    <w:rsid w:val="00E16383"/>
    <w:rsid w:val="00F94361"/>
    <w:rsid w:val="00F96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86D09"/>
  <w15:chartTrackingRefBased/>
  <w15:docId w15:val="{0CBD1D85-BA81-4731-B55E-A80266596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5B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25B8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5B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25B80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4EA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4EA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C4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41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41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41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413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36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liuwencaincu/prostate_fil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hare.streamlit.io/liuwencaincu/prostate-cancer/main/prostate.py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491</Words>
  <Characters>2803</Characters>
  <Application>Microsoft Office Word</Application>
  <DocSecurity>0</DocSecurity>
  <Lines>23</Lines>
  <Paragraphs>6</Paragraphs>
  <ScaleCrop>false</ScaleCrop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文彩</dc:creator>
  <cp:keywords/>
  <dc:description/>
  <cp:lastModifiedBy>Lee, Boon</cp:lastModifiedBy>
  <cp:revision>3</cp:revision>
  <dcterms:created xsi:type="dcterms:W3CDTF">2021-11-18T20:34:00Z</dcterms:created>
  <dcterms:modified xsi:type="dcterms:W3CDTF">2021-11-18T20:37:00Z</dcterms:modified>
</cp:coreProperties>
</file>